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verMenu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y 1 - Breakfast - Lox and Bagels - 7 peo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gels - (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ers jar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fee bags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ensed milk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m cheese container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 (apple or orange) -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ons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x lrg pkg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ion red - (1)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y 1 - Lunch - Ceasar Chicken Wraps - 7 peo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asar Salad bag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cken cooked bag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es bag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gles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illa flour - (11)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y 1 - Dinner - Lasagna - 7 peo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hoke dip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adsticks bag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ese mozzarella pkg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ese ricotta pint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ckers pkg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cumber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hroom canned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ion red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ta lasagna lg pkgs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pper Bell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pper Bell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d Dressing Italian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ce spagetti jar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sage large for laz -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mato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uchini - (1)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y 2 - Breakfast - Lox and Bagels - 7 peo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m cheese container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gels - (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ers jar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fee bags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ensed milk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 (apple or orange) - 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ons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x lrg pkg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ion red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m cheese container - (1)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y 2 - Lunch - Tuna Salad - 7 peo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ery stalks - 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es bag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tuce iceberg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tard 1 bottle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ion red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a bread - (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zels 1 bag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ish pickle -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na can - (3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verMenu</dc:title>
  <dc:creator/>
  <cp:keywords/>
  <dcterms:created xsi:type="dcterms:W3CDTF">2021-04-15T20:27:42Z</dcterms:created>
  <dcterms:modified xsi:type="dcterms:W3CDTF">2021-04-15T20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